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01BF" w:rsidRDefault="00E501BF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</w:p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57805</wp:posOffset>
            </wp:positionH>
            <wp:positionV relativeFrom="paragraph">
              <wp:posOffset>5715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6A009E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1</w:t>
      </w:r>
      <w:r w:rsidR="000A6942">
        <w:rPr>
          <w:rFonts w:cs="Arial"/>
          <w:b/>
          <w:sz w:val="24"/>
          <w:szCs w:val="24"/>
        </w:rPr>
        <w:t>848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t>NW2245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093124">
        <w:rPr>
          <w:rFonts w:cs="Arial"/>
          <w:b/>
          <w:sz w:val="24"/>
          <w:szCs w:val="24"/>
          <w:lang w:val="en-US" w:eastAsia="en-US"/>
        </w:rPr>
        <w:t>2</w:t>
      </w:r>
      <w:r w:rsidR="00200E04">
        <w:rPr>
          <w:rFonts w:cs="Arial"/>
          <w:b/>
          <w:sz w:val="24"/>
          <w:szCs w:val="24"/>
          <w:lang w:val="en-US" w:eastAsia="en-US"/>
        </w:rPr>
        <w:t>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2</w:t>
      </w:r>
      <w:r w:rsidR="000A6942">
        <w:rPr>
          <w:rFonts w:cs="Arial"/>
          <w:b/>
          <w:sz w:val="24"/>
          <w:szCs w:val="24"/>
        </w:rPr>
        <w:t>1AUGUST</w:t>
      </w:r>
      <w:r w:rsidR="00093124">
        <w:rPr>
          <w:rFonts w:cs="Arial"/>
          <w:b/>
          <w:sz w:val="24"/>
          <w:szCs w:val="24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463629">
        <w:rPr>
          <w:rFonts w:cs="Arial"/>
          <w:b/>
          <w:sz w:val="24"/>
          <w:szCs w:val="24"/>
          <w:lang w:val="en-US" w:eastAsia="en-US"/>
        </w:rPr>
        <w:t>30 OCTOBER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B5EFF" w:rsidRDefault="000B5EF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A6942" w:rsidRPr="000A6942" w:rsidRDefault="000A6942" w:rsidP="000A6942">
      <w:pPr>
        <w:ind w:left="720" w:right="-194" w:hanging="720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1848</w:t>
      </w:r>
      <w:r w:rsidR="002A4C99">
        <w:rPr>
          <w:rFonts w:cs="Arial"/>
          <w:b/>
          <w:sz w:val="24"/>
          <w:szCs w:val="24"/>
        </w:rPr>
        <w:t>.</w:t>
      </w:r>
      <w:r w:rsidR="000B5EFF">
        <w:rPr>
          <w:rFonts w:cs="Arial"/>
          <w:b/>
          <w:sz w:val="24"/>
          <w:szCs w:val="24"/>
        </w:rPr>
        <w:tab/>
      </w:r>
      <w:r w:rsidRPr="000A6942">
        <w:rPr>
          <w:rFonts w:eastAsia="Calibri" w:cs="Arial"/>
          <w:b/>
          <w:sz w:val="24"/>
          <w:szCs w:val="24"/>
          <w:lang w:eastAsia="en-US"/>
        </w:rPr>
        <w:t>Ms N Tafeni (EFF)</w:t>
      </w:r>
      <w:r w:rsidR="00092A93" w:rsidRPr="00092A93">
        <w:rPr>
          <w:rFonts w:cs="Arial"/>
          <w:b/>
          <w:sz w:val="24"/>
          <w:szCs w:val="24"/>
        </w:rPr>
        <w:t>ask</w:t>
      </w:r>
      <w:r w:rsidR="000B5EFF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</w:t>
      </w:r>
      <w:r>
        <w:rPr>
          <w:rFonts w:cs="Arial"/>
          <w:b/>
          <w:sz w:val="24"/>
          <w:szCs w:val="24"/>
        </w:rPr>
        <w:t xml:space="preserve">Public Works and </w:t>
      </w:r>
      <w:r w:rsidR="008D3BEC">
        <w:rPr>
          <w:rFonts w:cs="Arial"/>
          <w:b/>
          <w:sz w:val="24"/>
          <w:szCs w:val="24"/>
        </w:rPr>
        <w:t>Infrastructure</w:t>
      </w:r>
      <w:r w:rsidR="006A009E" w:rsidRPr="000A6942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Pr="000A6942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Pr="000A6942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Pr="000A6942">
        <w:rPr>
          <w:rFonts w:eastAsia="Calibri" w:cs="Arial"/>
          <w:sz w:val="24"/>
          <w:szCs w:val="24"/>
          <w:lang w:eastAsia="en-US"/>
        </w:rPr>
        <w:instrText xml:space="preserve">" </w:instrText>
      </w:r>
      <w:r w:rsidR="006A009E" w:rsidRPr="000A6942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Pr="000A6942">
        <w:rPr>
          <w:rFonts w:eastAsia="Calibri" w:cs="Arial"/>
          <w:b/>
          <w:sz w:val="24"/>
          <w:szCs w:val="24"/>
          <w:lang w:eastAsia="en-US"/>
        </w:rPr>
        <w:t>:</w:t>
      </w:r>
    </w:p>
    <w:p w:rsidR="000A6942" w:rsidRPr="000A6942" w:rsidRDefault="000A6942" w:rsidP="000A6942">
      <w:pPr>
        <w:spacing w:before="100" w:beforeAutospacing="1" w:after="100" w:afterAutospacing="1" w:line="259" w:lineRule="auto"/>
        <w:ind w:left="1350" w:hanging="630"/>
        <w:outlineLvl w:val="0"/>
        <w:rPr>
          <w:rFonts w:eastAsia="Calibri" w:cs="Arial"/>
          <w:sz w:val="24"/>
          <w:szCs w:val="24"/>
          <w:lang w:eastAsia="en-US"/>
        </w:rPr>
      </w:pPr>
      <w:r w:rsidRPr="000A6942">
        <w:rPr>
          <w:rFonts w:eastAsia="Calibri" w:cs="Arial"/>
          <w:sz w:val="24"/>
          <w:szCs w:val="24"/>
          <w:lang w:eastAsia="en-US"/>
        </w:rPr>
        <w:t>(1)</w:t>
      </w:r>
      <w:r w:rsidRPr="000A6942">
        <w:rPr>
          <w:rFonts w:eastAsia="Calibri" w:cs="Arial"/>
          <w:sz w:val="24"/>
          <w:szCs w:val="24"/>
          <w:lang w:eastAsia="en-US"/>
        </w:rPr>
        <w:tab/>
        <w:t>Whether her department owns the land next to the East London Airport where houses were demolished; if so, what are the relevant details;</w:t>
      </w:r>
    </w:p>
    <w:p w:rsidR="000A6942" w:rsidRPr="000A6942" w:rsidRDefault="000A6942" w:rsidP="000A6942">
      <w:pPr>
        <w:ind w:left="1350" w:right="-194" w:hanging="630"/>
        <w:outlineLvl w:val="0"/>
        <w:rPr>
          <w:rFonts w:cs="Arial"/>
          <w:b/>
          <w:sz w:val="24"/>
          <w:szCs w:val="24"/>
          <w:lang w:eastAsia="en-US"/>
        </w:rPr>
      </w:pPr>
      <w:r w:rsidRPr="00550CF4">
        <w:rPr>
          <w:rFonts w:eastAsia="Calibri" w:cs="Arial"/>
          <w:sz w:val="24"/>
          <w:szCs w:val="24"/>
          <w:lang w:eastAsia="en-US"/>
        </w:rPr>
        <w:t>(2)</w:t>
      </w:r>
      <w:r w:rsidRPr="00550CF4">
        <w:rPr>
          <w:rFonts w:eastAsia="Calibri" w:cs="Arial"/>
          <w:sz w:val="24"/>
          <w:szCs w:val="24"/>
          <w:lang w:eastAsia="en-US"/>
        </w:rPr>
        <w:tab/>
        <w:t>whether her department went to court to obtain an order to demolish the houses; if so, what are the relevant details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 w:rsidRPr="00550CF4">
        <w:rPr>
          <w:rFonts w:cs="Arial"/>
          <w:b/>
          <w:sz w:val="24"/>
          <w:szCs w:val="24"/>
          <w:lang w:eastAsia="en-US"/>
        </w:rPr>
        <w:t>NW2245E</w:t>
      </w:r>
    </w:p>
    <w:p w:rsidR="00AB4213" w:rsidRPr="002A4C99" w:rsidRDefault="004D2F24" w:rsidP="000B5EFF">
      <w:pPr>
        <w:ind w:right="-194"/>
        <w:outlineLvl w:val="0"/>
        <w:rPr>
          <w:rFonts w:cs="Arial"/>
          <w:b/>
          <w:szCs w:val="22"/>
          <w:lang w:eastAsia="en-US"/>
        </w:rPr>
      </w:pPr>
      <w:r w:rsidRPr="002A4C99">
        <w:rPr>
          <w:rFonts w:cs="Arial"/>
          <w:b/>
          <w:szCs w:val="22"/>
          <w:lang w:eastAsia="en-US"/>
        </w:rPr>
        <w:t>____________________________</w:t>
      </w:r>
      <w:r w:rsidR="00E526CF" w:rsidRPr="002A4C99">
        <w:rPr>
          <w:rFonts w:cs="Arial"/>
          <w:b/>
          <w:szCs w:val="22"/>
          <w:lang w:eastAsia="en-US"/>
        </w:rPr>
        <w:t>________________________________________</w:t>
      </w:r>
      <w:r w:rsidR="001C6CA1" w:rsidRPr="002A4C99">
        <w:rPr>
          <w:rFonts w:cs="Arial"/>
          <w:b/>
          <w:szCs w:val="22"/>
          <w:lang w:eastAsia="en-US"/>
        </w:rPr>
        <w:t>_______</w:t>
      </w:r>
      <w:r w:rsidR="00E501BF" w:rsidRPr="002A4C99">
        <w:rPr>
          <w:rFonts w:cs="Arial"/>
          <w:b/>
          <w:szCs w:val="22"/>
          <w:lang w:eastAsia="en-US"/>
        </w:rPr>
        <w:t>_</w:t>
      </w:r>
      <w:r w:rsidR="00E74FEB" w:rsidRPr="002A4C99">
        <w:rPr>
          <w:rFonts w:cs="Arial"/>
          <w:b/>
          <w:szCs w:val="22"/>
          <w:lang w:eastAsia="en-US"/>
        </w:rPr>
        <w:t>__</w:t>
      </w:r>
      <w:r w:rsidR="00C350F6" w:rsidRPr="002A4C99">
        <w:rPr>
          <w:rFonts w:cs="Arial"/>
          <w:b/>
          <w:szCs w:val="22"/>
          <w:lang w:eastAsia="en-US"/>
        </w:rPr>
        <w:t>_</w:t>
      </w:r>
    </w:p>
    <w:p w:rsidR="004D2F24" w:rsidRDefault="00B44E3D" w:rsidP="00316DC8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Default="003A3C9B" w:rsidP="00316DC8">
      <w:pPr>
        <w:rPr>
          <w:rFonts w:cs="Arial"/>
          <w:b/>
          <w:sz w:val="24"/>
          <w:szCs w:val="24"/>
          <w:lang w:eastAsia="en-US"/>
        </w:rPr>
      </w:pPr>
    </w:p>
    <w:p w:rsidR="0071320C" w:rsidRDefault="00093124" w:rsidP="00316DC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316DC8" w:rsidRPr="00316DC8" w:rsidRDefault="00316DC8" w:rsidP="00316DC8">
      <w:pPr>
        <w:pStyle w:val="Default"/>
        <w:jc w:val="both"/>
      </w:pPr>
    </w:p>
    <w:p w:rsidR="00316DC8" w:rsidRPr="00316DC8" w:rsidRDefault="00316DC8" w:rsidP="00316DC8">
      <w:pPr>
        <w:pStyle w:val="Default"/>
        <w:numPr>
          <w:ilvl w:val="0"/>
          <w:numId w:val="12"/>
        </w:numPr>
        <w:spacing w:before="240" w:after="240"/>
        <w:ind w:left="630" w:hanging="630"/>
        <w:jc w:val="both"/>
      </w:pPr>
      <w:r w:rsidRPr="00316DC8">
        <w:t xml:space="preserve">The Remainder of Portion 1 of the farm Grey-Dell No. 871, East London Registration Division as depicted on S.G.-diagram 1288/1900 and registered vide deed of transfer T409/1952 in the name of the National Government of the Republic of South Africa. </w:t>
      </w:r>
    </w:p>
    <w:p w:rsidR="00316DC8" w:rsidRDefault="00316DC8" w:rsidP="00316DC8">
      <w:pPr>
        <w:spacing w:before="240" w:after="240"/>
        <w:ind w:left="630"/>
        <w:rPr>
          <w:i/>
          <w:iCs/>
          <w:sz w:val="24"/>
          <w:szCs w:val="24"/>
        </w:rPr>
      </w:pPr>
      <w:r w:rsidRPr="00316DC8">
        <w:rPr>
          <w:sz w:val="24"/>
          <w:szCs w:val="24"/>
        </w:rPr>
        <w:t>The property is 271, 9114 ha in extent and is commonly known as Bongweni.The property falls under the custodianship of the Department of Public Works</w:t>
      </w:r>
      <w:r w:rsidR="008D3BEC">
        <w:rPr>
          <w:sz w:val="24"/>
          <w:szCs w:val="24"/>
        </w:rPr>
        <w:t xml:space="preserve"> and Infrastructure (DPWI)</w:t>
      </w:r>
      <w:r w:rsidRPr="00316DC8">
        <w:rPr>
          <w:sz w:val="24"/>
          <w:szCs w:val="24"/>
        </w:rPr>
        <w:t xml:space="preserve"> in terms of the State Land Disposal Act, Act 48 of 1961</w:t>
      </w:r>
      <w:r w:rsidRPr="00316DC8">
        <w:rPr>
          <w:i/>
          <w:iCs/>
          <w:sz w:val="24"/>
          <w:szCs w:val="24"/>
        </w:rPr>
        <w:t>.</w:t>
      </w:r>
    </w:p>
    <w:p w:rsidR="008D3BEC" w:rsidRDefault="008D3BEC" w:rsidP="008D3BEC">
      <w:pPr>
        <w:pStyle w:val="Default"/>
        <w:numPr>
          <w:ilvl w:val="0"/>
          <w:numId w:val="12"/>
        </w:numPr>
        <w:spacing w:before="240" w:after="240"/>
        <w:jc w:val="both"/>
      </w:pPr>
      <w:r>
        <w:t xml:space="preserve">Yes, the </w:t>
      </w:r>
      <w:r w:rsidRPr="008D3BEC">
        <w:t>DPWI approached the</w:t>
      </w:r>
      <w:r w:rsidR="00F4318B">
        <w:t xml:space="preserve"> HighC</w:t>
      </w:r>
      <w:r w:rsidRPr="008D3BEC">
        <w:t xml:space="preserve">ourt for intervention by taking </w:t>
      </w:r>
      <w:r>
        <w:t>l</w:t>
      </w:r>
      <w:r w:rsidRPr="008D3BEC">
        <w:t xml:space="preserve">egal action against </w:t>
      </w:r>
      <w:r>
        <w:t xml:space="preserve">the erection of illegal structures </w:t>
      </w:r>
      <w:r w:rsidRPr="008D3BEC">
        <w:t>a</w:t>
      </w:r>
      <w:bookmarkStart w:id="0" w:name="_GoBack"/>
      <w:bookmarkEnd w:id="0"/>
      <w:r w:rsidRPr="008D3BEC">
        <w:t>nd this was granted on the 16t</w:t>
      </w:r>
      <w:r w:rsidR="005E29BD">
        <w:t>h March 2017. In line with the Court O</w:t>
      </w:r>
      <w:r w:rsidRPr="008D3BEC">
        <w:t>rder, only unoccupied structures and structures under construction were demolished.</w:t>
      </w:r>
    </w:p>
    <w:p w:rsidR="008D3BEC" w:rsidRDefault="008D3BEC" w:rsidP="008D3BEC">
      <w:pPr>
        <w:pStyle w:val="Default"/>
        <w:spacing w:before="240" w:after="240"/>
        <w:ind w:left="720"/>
        <w:jc w:val="both"/>
      </w:pPr>
      <w:r w:rsidRPr="008D3BEC">
        <w:lastRenderedPageBreak/>
        <w:t xml:space="preserve">The demolition is in line with a Court Order that permits the landowner to prevent the illegal invasion of its property. This </w:t>
      </w:r>
      <w:r>
        <w:t>was</w:t>
      </w:r>
      <w:r w:rsidRPr="008D3BEC">
        <w:t xml:space="preserve"> a joint operation between DPWI, S</w:t>
      </w:r>
      <w:r>
        <w:t xml:space="preserve">outh African Police Service </w:t>
      </w:r>
      <w:r w:rsidRPr="008D3BEC">
        <w:t xml:space="preserve">and Sheriff of the Court. </w:t>
      </w:r>
    </w:p>
    <w:p w:rsidR="00316DC8" w:rsidRPr="00316DC8" w:rsidRDefault="00316DC8" w:rsidP="008D3BEC">
      <w:pPr>
        <w:pStyle w:val="Default"/>
        <w:spacing w:before="240" w:after="240"/>
        <w:ind w:left="720"/>
        <w:jc w:val="both"/>
      </w:pPr>
      <w:r w:rsidRPr="00316DC8">
        <w:t xml:space="preserve">The illegal </w:t>
      </w:r>
      <w:r w:rsidR="008D3BEC">
        <w:t>structures</w:t>
      </w:r>
      <w:r w:rsidRPr="00316DC8">
        <w:t xml:space="preserve"> are within a restricted area in the direct flight path </w:t>
      </w:r>
      <w:r>
        <w:t>to</w:t>
      </w:r>
      <w:r w:rsidRPr="00316DC8">
        <w:t xml:space="preserve">/from East London Airport which also constitutes a serious risk to residents. </w:t>
      </w:r>
    </w:p>
    <w:sectPr w:rsidR="00316DC8" w:rsidRPr="00316DC8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65C4" w:rsidRDefault="009F65C4" w:rsidP="00B01072">
      <w:r>
        <w:separator/>
      </w:r>
    </w:p>
  </w:endnote>
  <w:endnote w:type="continuationSeparator" w:id="1">
    <w:p w:rsidR="009F65C4" w:rsidRDefault="009F65C4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075172">
      <w:rPr>
        <w:rFonts w:eastAsiaTheme="majorEastAsia" w:cs="Arial"/>
        <w:b/>
        <w:sz w:val="18"/>
        <w:szCs w:val="18"/>
      </w:rPr>
      <w:t>NO. 1848</w:t>
    </w:r>
    <w:r w:rsidR="00200E04" w:rsidRPr="00200E04">
      <w:rPr>
        <w:rFonts w:eastAsiaTheme="majorEastAsia" w:cs="Arial"/>
        <w:b/>
        <w:sz w:val="18"/>
        <w:szCs w:val="18"/>
      </w:rPr>
      <w:t xml:space="preserve"> (Written) </w:t>
    </w:r>
    <w:r w:rsidR="00075172" w:rsidRPr="00075172">
      <w:rPr>
        <w:rFonts w:eastAsiaTheme="majorEastAsia" w:cs="Arial"/>
        <w:b/>
        <w:sz w:val="18"/>
        <w:szCs w:val="18"/>
      </w:rPr>
      <w:t>Ms N Tafeni (EFF)</w:t>
    </w:r>
    <w:r w:rsidR="00200E04" w:rsidRPr="00200E04">
      <w:rPr>
        <w:rFonts w:eastAsiaTheme="majorEastAsia" w:cs="Arial"/>
        <w:b/>
        <w:sz w:val="18"/>
        <w:szCs w:val="18"/>
      </w:rPr>
      <w:t xml:space="preserve">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6A009E" w:rsidRPr="006A009E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6A009E" w:rsidRPr="006A009E">
      <w:rPr>
        <w:rFonts w:eastAsiaTheme="minorEastAsia" w:cs="Arial"/>
        <w:b/>
        <w:sz w:val="18"/>
        <w:szCs w:val="18"/>
      </w:rPr>
      <w:fldChar w:fldCharType="separate"/>
    </w:r>
    <w:r w:rsidR="00FD54C9" w:rsidRPr="00FD54C9">
      <w:rPr>
        <w:rFonts w:eastAsiaTheme="majorEastAsia" w:cs="Arial"/>
        <w:b/>
        <w:noProof/>
        <w:sz w:val="18"/>
        <w:szCs w:val="18"/>
      </w:rPr>
      <w:t>1</w:t>
    </w:r>
    <w:r w:rsidR="006A009E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65C4" w:rsidRDefault="009F65C4" w:rsidP="00B01072">
      <w:r>
        <w:separator/>
      </w:r>
    </w:p>
  </w:footnote>
  <w:footnote w:type="continuationSeparator" w:id="1">
    <w:p w:rsidR="009F65C4" w:rsidRDefault="009F65C4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4A765E"/>
    <w:multiLevelType w:val="hybridMultilevel"/>
    <w:tmpl w:val="A3568968"/>
    <w:lvl w:ilvl="0" w:tplc="BA8C23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CA4C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3AA3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1887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6A42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0C83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30F2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4647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AE14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8AE779E"/>
    <w:multiLevelType w:val="multilevel"/>
    <w:tmpl w:val="367C82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2775" w:hanging="648"/>
      </w:pPr>
      <w:rPr>
        <w:color w:val="00000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E1C5FB2"/>
    <w:multiLevelType w:val="hybridMultilevel"/>
    <w:tmpl w:val="E376D674"/>
    <w:lvl w:ilvl="0" w:tplc="A904AF06">
      <w:start w:val="1"/>
      <w:numFmt w:val="decimal"/>
      <w:lvlText w:val="(%1)"/>
      <w:lvlJc w:val="left"/>
      <w:pPr>
        <w:ind w:left="1080" w:hanging="72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C569CC"/>
    <w:multiLevelType w:val="hybridMultilevel"/>
    <w:tmpl w:val="E0442094"/>
    <w:lvl w:ilvl="0" w:tplc="30FA6E4E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C022B7"/>
    <w:multiLevelType w:val="hybridMultilevel"/>
    <w:tmpl w:val="C7AA54C6"/>
    <w:lvl w:ilvl="0" w:tplc="1A3485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>
    <w:nsid w:val="72CF4BA8"/>
    <w:multiLevelType w:val="hybridMultilevel"/>
    <w:tmpl w:val="40402DA2"/>
    <w:lvl w:ilvl="0" w:tplc="25069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4E5F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5EF4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CAF1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E4B6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4423D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BE46B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F696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849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num w:numId="1">
    <w:abstractNumId w:val="9"/>
  </w:num>
  <w:num w:numId="2">
    <w:abstractNumId w:val="2"/>
  </w:num>
  <w:num w:numId="3">
    <w:abstractNumId w:val="5"/>
  </w:num>
  <w:num w:numId="4">
    <w:abstractNumId w:val="8"/>
  </w:num>
  <w:num w:numId="5">
    <w:abstractNumId w:val="4"/>
  </w:num>
  <w:num w:numId="6">
    <w:abstractNumId w:val="11"/>
  </w:num>
  <w:num w:numId="7">
    <w:abstractNumId w:val="3"/>
  </w:num>
  <w:num w:numId="8">
    <w:abstractNumId w:val="1"/>
  </w:num>
  <w:num w:numId="9">
    <w:abstractNumId w:val="0"/>
  </w:num>
  <w:num w:numId="10">
    <w:abstractNumId w:val="10"/>
  </w:num>
  <w:num w:numId="11">
    <w:abstractNumId w:val="6"/>
  </w:num>
  <w:num w:numId="12">
    <w:abstractNumId w:val="7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A1NDOwNDaztLA0NTVU0lEKTi0uzszPAykwqgUAYJWleCwAAAA="/>
  </w:docVars>
  <w:rsids>
    <w:rsidRoot w:val="004D2F24"/>
    <w:rsid w:val="0000062A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6E2A"/>
    <w:rsid w:val="000709FD"/>
    <w:rsid w:val="00070C85"/>
    <w:rsid w:val="00074F49"/>
    <w:rsid w:val="00075172"/>
    <w:rsid w:val="00076BCC"/>
    <w:rsid w:val="00086349"/>
    <w:rsid w:val="00092A93"/>
    <w:rsid w:val="00093124"/>
    <w:rsid w:val="00095FFF"/>
    <w:rsid w:val="0009751E"/>
    <w:rsid w:val="000A025B"/>
    <w:rsid w:val="000A08C0"/>
    <w:rsid w:val="000A0AF6"/>
    <w:rsid w:val="000A60B2"/>
    <w:rsid w:val="000A6942"/>
    <w:rsid w:val="000A6946"/>
    <w:rsid w:val="000B1923"/>
    <w:rsid w:val="000B19CD"/>
    <w:rsid w:val="000B4241"/>
    <w:rsid w:val="000B4F40"/>
    <w:rsid w:val="000B5EFF"/>
    <w:rsid w:val="000C5FC2"/>
    <w:rsid w:val="000C63AA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90B"/>
    <w:rsid w:val="00101914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E93"/>
    <w:rsid w:val="00142CD8"/>
    <w:rsid w:val="00143A08"/>
    <w:rsid w:val="001449BF"/>
    <w:rsid w:val="00145B94"/>
    <w:rsid w:val="001467DC"/>
    <w:rsid w:val="001529A0"/>
    <w:rsid w:val="00152C01"/>
    <w:rsid w:val="00155F06"/>
    <w:rsid w:val="00162A0F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0902"/>
    <w:rsid w:val="0019162A"/>
    <w:rsid w:val="00197DB0"/>
    <w:rsid w:val="001A04D1"/>
    <w:rsid w:val="001A22C6"/>
    <w:rsid w:val="001A26A0"/>
    <w:rsid w:val="001A273E"/>
    <w:rsid w:val="001A52A1"/>
    <w:rsid w:val="001B177D"/>
    <w:rsid w:val="001C2A53"/>
    <w:rsid w:val="001C2B34"/>
    <w:rsid w:val="001C3FDF"/>
    <w:rsid w:val="001C4269"/>
    <w:rsid w:val="001C602F"/>
    <w:rsid w:val="001C6CA1"/>
    <w:rsid w:val="001D4459"/>
    <w:rsid w:val="001E486F"/>
    <w:rsid w:val="001F0D11"/>
    <w:rsid w:val="001F1F16"/>
    <w:rsid w:val="001F3548"/>
    <w:rsid w:val="001F698C"/>
    <w:rsid w:val="00200E04"/>
    <w:rsid w:val="00203E0F"/>
    <w:rsid w:val="00206C11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7D56"/>
    <w:rsid w:val="00262CC0"/>
    <w:rsid w:val="00275921"/>
    <w:rsid w:val="00275F2F"/>
    <w:rsid w:val="00281B8E"/>
    <w:rsid w:val="002837A2"/>
    <w:rsid w:val="00291BC2"/>
    <w:rsid w:val="0029301E"/>
    <w:rsid w:val="00294275"/>
    <w:rsid w:val="00296C6F"/>
    <w:rsid w:val="002A3DCF"/>
    <w:rsid w:val="002A4C99"/>
    <w:rsid w:val="002A5D13"/>
    <w:rsid w:val="002A73B9"/>
    <w:rsid w:val="002B2F32"/>
    <w:rsid w:val="002B4AFC"/>
    <w:rsid w:val="002C175C"/>
    <w:rsid w:val="002C603A"/>
    <w:rsid w:val="002C7394"/>
    <w:rsid w:val="002E6B86"/>
    <w:rsid w:val="002F0F2F"/>
    <w:rsid w:val="00302C99"/>
    <w:rsid w:val="003074FB"/>
    <w:rsid w:val="00307BEC"/>
    <w:rsid w:val="003152A5"/>
    <w:rsid w:val="00315B8D"/>
    <w:rsid w:val="00316DC8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80472"/>
    <w:rsid w:val="00382C94"/>
    <w:rsid w:val="00385CC5"/>
    <w:rsid w:val="003930E2"/>
    <w:rsid w:val="00396314"/>
    <w:rsid w:val="003A0AD7"/>
    <w:rsid w:val="003A3C9B"/>
    <w:rsid w:val="003B187C"/>
    <w:rsid w:val="003C5D32"/>
    <w:rsid w:val="003D2560"/>
    <w:rsid w:val="003D262F"/>
    <w:rsid w:val="003D3567"/>
    <w:rsid w:val="003D3867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6AA2"/>
    <w:rsid w:val="00451A52"/>
    <w:rsid w:val="004532AE"/>
    <w:rsid w:val="00453445"/>
    <w:rsid w:val="00453F70"/>
    <w:rsid w:val="004629ED"/>
    <w:rsid w:val="00463629"/>
    <w:rsid w:val="00463B8B"/>
    <w:rsid w:val="00465041"/>
    <w:rsid w:val="00465F06"/>
    <w:rsid w:val="00466022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1E43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F329B"/>
    <w:rsid w:val="004F4F0B"/>
    <w:rsid w:val="004F61F7"/>
    <w:rsid w:val="00513712"/>
    <w:rsid w:val="00514D7E"/>
    <w:rsid w:val="0052239F"/>
    <w:rsid w:val="00531D8A"/>
    <w:rsid w:val="005330F9"/>
    <w:rsid w:val="0053382B"/>
    <w:rsid w:val="00540DA6"/>
    <w:rsid w:val="005449EC"/>
    <w:rsid w:val="005455F2"/>
    <w:rsid w:val="00550A0F"/>
    <w:rsid w:val="005540EB"/>
    <w:rsid w:val="00560E8F"/>
    <w:rsid w:val="00561E44"/>
    <w:rsid w:val="00563D73"/>
    <w:rsid w:val="00574AE0"/>
    <w:rsid w:val="0057746F"/>
    <w:rsid w:val="00586798"/>
    <w:rsid w:val="00591850"/>
    <w:rsid w:val="005940D1"/>
    <w:rsid w:val="005A2CE6"/>
    <w:rsid w:val="005A7E21"/>
    <w:rsid w:val="005B1E2B"/>
    <w:rsid w:val="005B286F"/>
    <w:rsid w:val="005B2A4B"/>
    <w:rsid w:val="005B2D19"/>
    <w:rsid w:val="005C570C"/>
    <w:rsid w:val="005C5955"/>
    <w:rsid w:val="005C699E"/>
    <w:rsid w:val="005D0C77"/>
    <w:rsid w:val="005D1762"/>
    <w:rsid w:val="005D5B0B"/>
    <w:rsid w:val="005D718C"/>
    <w:rsid w:val="005E29BD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1C36"/>
    <w:rsid w:val="00612374"/>
    <w:rsid w:val="00614B28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41E3A"/>
    <w:rsid w:val="006462D7"/>
    <w:rsid w:val="006576EF"/>
    <w:rsid w:val="00663625"/>
    <w:rsid w:val="00664FF5"/>
    <w:rsid w:val="00670BA5"/>
    <w:rsid w:val="00675570"/>
    <w:rsid w:val="006759CD"/>
    <w:rsid w:val="00683024"/>
    <w:rsid w:val="00683FF6"/>
    <w:rsid w:val="00684BB6"/>
    <w:rsid w:val="00685646"/>
    <w:rsid w:val="00691311"/>
    <w:rsid w:val="00693963"/>
    <w:rsid w:val="00694DF7"/>
    <w:rsid w:val="00694F4F"/>
    <w:rsid w:val="006A009E"/>
    <w:rsid w:val="006A027A"/>
    <w:rsid w:val="006A05C9"/>
    <w:rsid w:val="006A7562"/>
    <w:rsid w:val="006B44F4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F2930"/>
    <w:rsid w:val="006F36F8"/>
    <w:rsid w:val="006F6CCD"/>
    <w:rsid w:val="00704245"/>
    <w:rsid w:val="00705DD0"/>
    <w:rsid w:val="0071320C"/>
    <w:rsid w:val="00713D62"/>
    <w:rsid w:val="007144AF"/>
    <w:rsid w:val="007167C4"/>
    <w:rsid w:val="00725FBA"/>
    <w:rsid w:val="0073270F"/>
    <w:rsid w:val="00737327"/>
    <w:rsid w:val="00741804"/>
    <w:rsid w:val="00741EE1"/>
    <w:rsid w:val="007422B3"/>
    <w:rsid w:val="00757485"/>
    <w:rsid w:val="00760875"/>
    <w:rsid w:val="00764E90"/>
    <w:rsid w:val="0077480B"/>
    <w:rsid w:val="00781562"/>
    <w:rsid w:val="00790A4C"/>
    <w:rsid w:val="00792A3E"/>
    <w:rsid w:val="00794233"/>
    <w:rsid w:val="007950DA"/>
    <w:rsid w:val="00795939"/>
    <w:rsid w:val="00797122"/>
    <w:rsid w:val="007A03D5"/>
    <w:rsid w:val="007A7318"/>
    <w:rsid w:val="007C4AFA"/>
    <w:rsid w:val="007D1966"/>
    <w:rsid w:val="007E0072"/>
    <w:rsid w:val="007E3B7C"/>
    <w:rsid w:val="007E40F1"/>
    <w:rsid w:val="007E4E3E"/>
    <w:rsid w:val="007E548F"/>
    <w:rsid w:val="007E63B3"/>
    <w:rsid w:val="007F02A7"/>
    <w:rsid w:val="007F2807"/>
    <w:rsid w:val="00802784"/>
    <w:rsid w:val="008039CD"/>
    <w:rsid w:val="00803A16"/>
    <w:rsid w:val="008111CD"/>
    <w:rsid w:val="00811B13"/>
    <w:rsid w:val="00815C6A"/>
    <w:rsid w:val="008232E5"/>
    <w:rsid w:val="00836EA6"/>
    <w:rsid w:val="0083746B"/>
    <w:rsid w:val="008425A3"/>
    <w:rsid w:val="00847567"/>
    <w:rsid w:val="0085572D"/>
    <w:rsid w:val="008614E9"/>
    <w:rsid w:val="008717E7"/>
    <w:rsid w:val="00873D00"/>
    <w:rsid w:val="00873D6D"/>
    <w:rsid w:val="0088055A"/>
    <w:rsid w:val="0088064A"/>
    <w:rsid w:val="0088301D"/>
    <w:rsid w:val="0089342B"/>
    <w:rsid w:val="00895894"/>
    <w:rsid w:val="00897581"/>
    <w:rsid w:val="008A28F5"/>
    <w:rsid w:val="008A4354"/>
    <w:rsid w:val="008A7BA7"/>
    <w:rsid w:val="008B1390"/>
    <w:rsid w:val="008B3660"/>
    <w:rsid w:val="008C2C83"/>
    <w:rsid w:val="008C472C"/>
    <w:rsid w:val="008C4C3B"/>
    <w:rsid w:val="008D1494"/>
    <w:rsid w:val="008D3BEC"/>
    <w:rsid w:val="008D5076"/>
    <w:rsid w:val="008E00B2"/>
    <w:rsid w:val="008E0625"/>
    <w:rsid w:val="008F177A"/>
    <w:rsid w:val="008F3C78"/>
    <w:rsid w:val="00901170"/>
    <w:rsid w:val="009148F7"/>
    <w:rsid w:val="00915903"/>
    <w:rsid w:val="00915F23"/>
    <w:rsid w:val="00916D71"/>
    <w:rsid w:val="00926BCD"/>
    <w:rsid w:val="009335B8"/>
    <w:rsid w:val="00935E22"/>
    <w:rsid w:val="00937710"/>
    <w:rsid w:val="00940E46"/>
    <w:rsid w:val="00956AE8"/>
    <w:rsid w:val="009571E4"/>
    <w:rsid w:val="00957952"/>
    <w:rsid w:val="00964E55"/>
    <w:rsid w:val="009707A4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B05A0"/>
    <w:rsid w:val="009B07DF"/>
    <w:rsid w:val="009B418A"/>
    <w:rsid w:val="009B7DB2"/>
    <w:rsid w:val="009C7EB9"/>
    <w:rsid w:val="009D256C"/>
    <w:rsid w:val="009F123F"/>
    <w:rsid w:val="009F492C"/>
    <w:rsid w:val="009F4EFA"/>
    <w:rsid w:val="009F65C4"/>
    <w:rsid w:val="00A10453"/>
    <w:rsid w:val="00A1165A"/>
    <w:rsid w:val="00A11A85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9155C"/>
    <w:rsid w:val="00A91F96"/>
    <w:rsid w:val="00A952CD"/>
    <w:rsid w:val="00A95EB6"/>
    <w:rsid w:val="00AA0441"/>
    <w:rsid w:val="00AA0455"/>
    <w:rsid w:val="00AB4213"/>
    <w:rsid w:val="00AB5C12"/>
    <w:rsid w:val="00AB67C6"/>
    <w:rsid w:val="00AB6C4C"/>
    <w:rsid w:val="00AC5E86"/>
    <w:rsid w:val="00AC5FFF"/>
    <w:rsid w:val="00AD0F40"/>
    <w:rsid w:val="00AD22F6"/>
    <w:rsid w:val="00AD36D1"/>
    <w:rsid w:val="00AE3D8F"/>
    <w:rsid w:val="00AF0D67"/>
    <w:rsid w:val="00AF1A17"/>
    <w:rsid w:val="00AF5309"/>
    <w:rsid w:val="00AF7F16"/>
    <w:rsid w:val="00B01072"/>
    <w:rsid w:val="00B016B6"/>
    <w:rsid w:val="00B03F35"/>
    <w:rsid w:val="00B10DDB"/>
    <w:rsid w:val="00B10EA2"/>
    <w:rsid w:val="00B14440"/>
    <w:rsid w:val="00B23D7D"/>
    <w:rsid w:val="00B25889"/>
    <w:rsid w:val="00B325BA"/>
    <w:rsid w:val="00B32F50"/>
    <w:rsid w:val="00B33183"/>
    <w:rsid w:val="00B33EC3"/>
    <w:rsid w:val="00B340AB"/>
    <w:rsid w:val="00B3549E"/>
    <w:rsid w:val="00B405DB"/>
    <w:rsid w:val="00B44DC5"/>
    <w:rsid w:val="00B44E3D"/>
    <w:rsid w:val="00B47477"/>
    <w:rsid w:val="00B510CE"/>
    <w:rsid w:val="00B64CDE"/>
    <w:rsid w:val="00B64EFC"/>
    <w:rsid w:val="00B65AFD"/>
    <w:rsid w:val="00B72C9B"/>
    <w:rsid w:val="00B75DFF"/>
    <w:rsid w:val="00B76EA0"/>
    <w:rsid w:val="00B91CF8"/>
    <w:rsid w:val="00B966D4"/>
    <w:rsid w:val="00BA0CBE"/>
    <w:rsid w:val="00BA3676"/>
    <w:rsid w:val="00BA5896"/>
    <w:rsid w:val="00BB5559"/>
    <w:rsid w:val="00BB7B04"/>
    <w:rsid w:val="00BC3F53"/>
    <w:rsid w:val="00BC5C94"/>
    <w:rsid w:val="00BC5FF7"/>
    <w:rsid w:val="00BC6AE1"/>
    <w:rsid w:val="00BD1E79"/>
    <w:rsid w:val="00BD2228"/>
    <w:rsid w:val="00BD53C1"/>
    <w:rsid w:val="00C00EF2"/>
    <w:rsid w:val="00C05CEB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33545"/>
    <w:rsid w:val="00C350F6"/>
    <w:rsid w:val="00C423BE"/>
    <w:rsid w:val="00C438C9"/>
    <w:rsid w:val="00C45CDF"/>
    <w:rsid w:val="00C530C9"/>
    <w:rsid w:val="00C55CF0"/>
    <w:rsid w:val="00C61AA2"/>
    <w:rsid w:val="00C638DD"/>
    <w:rsid w:val="00C734C8"/>
    <w:rsid w:val="00C737FB"/>
    <w:rsid w:val="00C751A3"/>
    <w:rsid w:val="00C94B70"/>
    <w:rsid w:val="00C9684B"/>
    <w:rsid w:val="00C97C72"/>
    <w:rsid w:val="00CA025E"/>
    <w:rsid w:val="00CA550E"/>
    <w:rsid w:val="00CA5E36"/>
    <w:rsid w:val="00CB4E12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E7D99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428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BD0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32EC"/>
    <w:rsid w:val="00DF49DC"/>
    <w:rsid w:val="00DF504C"/>
    <w:rsid w:val="00DF6074"/>
    <w:rsid w:val="00E0095B"/>
    <w:rsid w:val="00E00E52"/>
    <w:rsid w:val="00E0385B"/>
    <w:rsid w:val="00E123EB"/>
    <w:rsid w:val="00E13322"/>
    <w:rsid w:val="00E15EB5"/>
    <w:rsid w:val="00E16F8D"/>
    <w:rsid w:val="00E20671"/>
    <w:rsid w:val="00E21A5F"/>
    <w:rsid w:val="00E23474"/>
    <w:rsid w:val="00E24F09"/>
    <w:rsid w:val="00E36049"/>
    <w:rsid w:val="00E3748A"/>
    <w:rsid w:val="00E413BA"/>
    <w:rsid w:val="00E42A40"/>
    <w:rsid w:val="00E44ADB"/>
    <w:rsid w:val="00E501BF"/>
    <w:rsid w:val="00E51351"/>
    <w:rsid w:val="00E526CF"/>
    <w:rsid w:val="00E60210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2F8A"/>
    <w:rsid w:val="00EE3DC1"/>
    <w:rsid w:val="00EE465F"/>
    <w:rsid w:val="00EE7160"/>
    <w:rsid w:val="00EF2079"/>
    <w:rsid w:val="00EF3E7D"/>
    <w:rsid w:val="00EF608A"/>
    <w:rsid w:val="00EF7DE9"/>
    <w:rsid w:val="00F007D5"/>
    <w:rsid w:val="00F067FB"/>
    <w:rsid w:val="00F07CC1"/>
    <w:rsid w:val="00F121A7"/>
    <w:rsid w:val="00F15F16"/>
    <w:rsid w:val="00F16197"/>
    <w:rsid w:val="00F22892"/>
    <w:rsid w:val="00F26CF4"/>
    <w:rsid w:val="00F26E1D"/>
    <w:rsid w:val="00F27E51"/>
    <w:rsid w:val="00F318FF"/>
    <w:rsid w:val="00F33787"/>
    <w:rsid w:val="00F3566A"/>
    <w:rsid w:val="00F35A5D"/>
    <w:rsid w:val="00F4037A"/>
    <w:rsid w:val="00F43075"/>
    <w:rsid w:val="00F4318B"/>
    <w:rsid w:val="00F44106"/>
    <w:rsid w:val="00F4452F"/>
    <w:rsid w:val="00F50930"/>
    <w:rsid w:val="00F531C8"/>
    <w:rsid w:val="00F54C57"/>
    <w:rsid w:val="00F5621E"/>
    <w:rsid w:val="00F57765"/>
    <w:rsid w:val="00F61C0B"/>
    <w:rsid w:val="00F63732"/>
    <w:rsid w:val="00F63F16"/>
    <w:rsid w:val="00F73AF6"/>
    <w:rsid w:val="00F73C7B"/>
    <w:rsid w:val="00F76576"/>
    <w:rsid w:val="00F8037A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0B2D"/>
    <w:rsid w:val="00FA1DF4"/>
    <w:rsid w:val="00FA5EB0"/>
    <w:rsid w:val="00FB2B6B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D54C9"/>
    <w:rsid w:val="00FE516A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F24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316D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6249">
          <w:marLeft w:val="547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9550">
          <w:marLeft w:val="547"/>
          <w:marRight w:val="0"/>
          <w:marTop w:val="86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8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C0297C-489D-4BA0-82A2-5A9A26810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02-24T13:53:00Z</cp:lastPrinted>
  <dcterms:created xsi:type="dcterms:W3CDTF">2020-10-31T10:42:00Z</dcterms:created>
  <dcterms:modified xsi:type="dcterms:W3CDTF">2020-10-31T10:42:00Z</dcterms:modified>
</cp:coreProperties>
</file>